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proofErr w:type="spellStart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proofErr w:type="spellEnd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7E1A9C">
        <w:rPr>
          <w:rFonts w:ascii="楷体" w:eastAsia="楷体" w:hAnsi="楷体" w:hint="eastAsia"/>
          <w:color w:val="000000" w:themeColor="text1"/>
          <w:sz w:val="40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29B03D58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3B5749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’s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</w:t>
      </w:r>
      <w:bookmarkStart w:id="0" w:name="_GoBack"/>
      <w:bookmarkEnd w:id="0"/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0E6315" w:rsidRDefault="00F96F48" w:rsidP="000E6315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  <w:r w:rsidR="00171653"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8823E6B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</w:p>
    <w:p w14:paraId="52AF0314" w14:textId="55E89463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7E1A9C">
      <w:pPr>
        <w:pStyle w:val="ListParagraph"/>
        <w:spacing w:after="60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9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4B163C6C" w14:textId="2BEE80CF" w:rsidR="00D33B82" w:rsidRDefault="00171653" w:rsidP="00823315">
      <w:pPr>
        <w:rPr>
          <w:noProof/>
        </w:rPr>
      </w:pPr>
      <w:r>
        <w:rPr>
          <w:noProof/>
        </w:rPr>
        <w:pict w14:anchorId="4B325F20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69A59F76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</w:p>
    <w:p w14:paraId="1F7165FA" w14:textId="2B5D8C63" w:rsidR="007908AD" w:rsidRPr="00C10BD7" w:rsidRDefault="007908AD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</w:t>
      </w:r>
      <w:proofErr w:type="gramStart"/>
      <w:r w:rsidR="00C60921" w:rsidRPr="00C10BD7">
        <w:rPr>
          <w:i/>
          <w:sz w:val="21"/>
        </w:rPr>
        <w:t>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proofErr w:type="gramEnd"/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1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171653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0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CB0A738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171653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1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1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57B56270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170830FB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Programming l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70C22FCF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 xml:space="preserve">OpenCV, </w:t>
      </w:r>
      <w:proofErr w:type="spellStart"/>
      <w:r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>, SciPy</w:t>
      </w:r>
      <w:r w:rsidR="000553B0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="000553B0">
        <w:rPr>
          <w:rFonts w:ascii="Helvetica" w:hAnsi="Helvetica" w:cs="Times New Roman"/>
          <w:szCs w:val="15"/>
          <w:lang w:eastAsia="zh-CN"/>
        </w:rPr>
        <w:t>Gurobi</w:t>
      </w:r>
      <w:proofErr w:type="spellEnd"/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48CDDF2" w14:textId="45A95E3B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Choudhury, &amp;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Ruizhong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Wei, (2019). A Distributed Graph-Based Dense RFID Readers Arrangement Algorithm. IEEE International Conference on Communications (ICC)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>. Modern Physics Letters A 28, no. 03 (2018): 1850011.</w:t>
      </w:r>
    </w:p>
    <w:p w14:paraId="56F6C794" w14:textId="4FE1A9E5" w:rsidR="00BE06C9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A Hybrid Gomoku Deep Learning Artificial Intelligence. Artificial Intelligence and Cloud Computing Conference, Dec 21-23, 2018, Tokyo, Japan. (ISBN: 978-1-4503-6623-6) </w:t>
      </w:r>
    </w:p>
    <w:p w14:paraId="05C3C25C" w14:textId="5766847F" w:rsidR="0035551E" w:rsidRDefault="0035551E" w:rsidP="0035551E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083DF008" w14:textId="0E519BED" w:rsidR="00543F5A" w:rsidRPr="00543F5A" w:rsidRDefault="00543F5A" w:rsidP="00543F5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t>Projects</w:t>
      </w:r>
    </w:p>
    <w:p w14:paraId="76D8C6DC" w14:textId="352ED5C3" w:rsidR="00446290" w:rsidRDefault="00B0436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A </w:t>
      </w:r>
      <w:proofErr w:type="spellStart"/>
      <w:r w:rsidR="00BA6499"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 xml:space="preserve"> (r1.13)</w:t>
      </w:r>
      <w:r w:rsidR="00BA6499">
        <w:rPr>
          <w:rFonts w:ascii="Helvetica" w:hAnsi="Helvetica" w:cs="Times New Roman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="00BA6499">
        <w:rPr>
          <w:rFonts w:ascii="Helvetica" w:hAnsi="Helvetica" w:cs="Times New Roman"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2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96328B">
        <w:rPr>
          <w:rFonts w:ascii="Helvetica" w:hAnsi="Helvetica" w:cs="Times New Roman"/>
          <w:b/>
          <w:szCs w:val="15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szCs w:val="15"/>
          <w:lang w:eastAsia="zh-CN"/>
        </w:rPr>
        <w:t xml:space="preserve"> (in progress)</w:t>
      </w:r>
    </w:p>
    <w:p w14:paraId="615252D1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lastRenderedPageBreak/>
        <w:t>Deep Learning Portrait Mode</w:t>
      </w:r>
      <w:r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E40080C" w14:textId="77777777" w:rsidR="00446290" w:rsidRDefault="00446290" w:rsidP="00446290">
      <w:pPr>
        <w:pStyle w:val="ListParagraph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4E7422">
        <w:rPr>
          <w:rStyle w:val="Hyperlink"/>
          <w:rFonts w:ascii="Helvetica" w:hAnsi="Helvetica" w:cs="Times New Roman"/>
          <w:szCs w:val="15"/>
          <w:lang w:eastAsia="zh-CN"/>
        </w:rPr>
        <w:t>https://peizhiyan.github.io/portrait_mode.html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9819251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AD72516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Convolution-Based Gomoku Game Evaluation Algorithm</w:t>
      </w:r>
      <w:r>
        <w:rPr>
          <w:rFonts w:ascii="Helvetica" w:hAnsi="Helvetica" w:cs="Times New Roman"/>
          <w:szCs w:val="15"/>
          <w:lang w:eastAsia="zh-CN"/>
        </w:rPr>
        <w:t xml:space="preserve"> (2018) (</w:t>
      </w:r>
      <w:hyperlink r:id="rId13" w:history="1">
        <w:r w:rsidRPr="00257933">
          <w:rPr>
            <w:rStyle w:val="Hyperlink"/>
            <w:rFonts w:ascii="Helvetica" w:hAnsi="Helvetica" w:cs="Times New Roman"/>
            <w:szCs w:val="15"/>
            <w:lang w:eastAsia="zh-CN"/>
          </w:rPr>
          <w:t>https://peizhiyan.github.io/conv_gomoku.html</w:t>
        </w:r>
      </w:hyperlink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542CBD7" w14:textId="5AB6D542" w:rsidR="00446290" w:rsidRPr="00336E4E" w:rsidRDefault="00446290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Pr="00106915">
        <w:rPr>
          <w:rFonts w:ascii="Helvetica" w:hAnsi="Helvetica" w:cs="Times New Roman"/>
          <w:szCs w:val="15"/>
          <w:lang w:eastAsia="zh-CN"/>
        </w:rPr>
        <w:t>Project</w:t>
      </w:r>
      <w:r>
        <w:rPr>
          <w:rFonts w:ascii="Helvetica" w:hAnsi="Helvetica" w:cs="Times New Roman"/>
          <w:szCs w:val="15"/>
          <w:lang w:eastAsia="zh-CN"/>
        </w:rPr>
        <w:t xml:space="preserve">: </w:t>
      </w:r>
      <w:r w:rsidRPr="001B3A7B">
        <w:rPr>
          <w:rFonts w:ascii="Helvetica" w:hAnsi="Helvetica" w:cs="Times New Roman"/>
          <w:b/>
          <w:szCs w:val="15"/>
          <w:lang w:eastAsia="zh-CN"/>
        </w:rPr>
        <w:t>Using Machine Learning in G</w:t>
      </w:r>
      <w:r>
        <w:rPr>
          <w:rFonts w:ascii="Helvetica" w:hAnsi="Helvetica" w:cs="Times New Roman"/>
          <w:b/>
          <w:szCs w:val="15"/>
          <w:lang w:eastAsia="zh-CN"/>
        </w:rPr>
        <w:t>omoku</w:t>
      </w:r>
      <w:r w:rsidRPr="001B3A7B">
        <w:rPr>
          <w:rFonts w:ascii="Helvetica" w:hAnsi="Helvetica" w:cs="Times New Roman"/>
          <w:b/>
          <w:szCs w:val="15"/>
          <w:lang w:eastAsia="zh-CN"/>
        </w:rPr>
        <w:t xml:space="preserve"> Game </w:t>
      </w:r>
      <w:r>
        <w:rPr>
          <w:rFonts w:ascii="Helvetica" w:hAnsi="Helvetica" w:cs="Times New Roman"/>
          <w:szCs w:val="15"/>
          <w:lang w:eastAsia="zh-CN"/>
        </w:rPr>
        <w:t>(2017-2018)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0C3E79DE" w14:textId="77777777" w:rsidR="00BE5BF3" w:rsidRPr="00BE5BF3" w:rsidRDefault="002C34AA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il 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EEF4533" w:rsidR="00487126" w:rsidRPr="005A76F1" w:rsidRDefault="003E4CF3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5A76F1" w:rsidSect="00FC3BA4">
      <w:headerReference w:type="default" r:id="rId14"/>
      <w:footerReference w:type="default" r:id="rId15"/>
      <w:headerReference w:type="first" r:id="rId16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73703" w14:textId="77777777" w:rsidR="00171653" w:rsidRDefault="00171653">
      <w:r>
        <w:separator/>
      </w:r>
    </w:p>
  </w:endnote>
  <w:endnote w:type="continuationSeparator" w:id="0">
    <w:p w14:paraId="24EF971A" w14:textId="77777777" w:rsidR="00171653" w:rsidRDefault="00171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5525D" w14:textId="77777777" w:rsidR="00171653" w:rsidRDefault="00171653">
      <w:r>
        <w:separator/>
      </w:r>
    </w:p>
  </w:footnote>
  <w:footnote w:type="continuationSeparator" w:id="0">
    <w:p w14:paraId="56B1CA05" w14:textId="77777777" w:rsidR="00171653" w:rsidRDefault="00171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71653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5749"/>
    <w:rsid w:val="003B7DB2"/>
    <w:rsid w:val="003C5F77"/>
    <w:rsid w:val="003C7C27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E19FD"/>
    <w:rsid w:val="00CE614E"/>
    <w:rsid w:val="00CE7459"/>
    <w:rsid w:val="00CF1B20"/>
    <w:rsid w:val="00CF58BB"/>
    <w:rsid w:val="00D00476"/>
    <w:rsid w:val="00D0067D"/>
    <w:rsid w:val="00D13A69"/>
    <w:rsid w:val="00D238EA"/>
    <w:rsid w:val="00D33B82"/>
    <w:rsid w:val="00D412AD"/>
    <w:rsid w:val="00D41FF6"/>
    <w:rsid w:val="00D52BEB"/>
    <w:rsid w:val="00D74028"/>
    <w:rsid w:val="00D957C4"/>
    <w:rsid w:val="00DC19CD"/>
    <w:rsid w:val="00DC24C1"/>
    <w:rsid w:val="00DD0527"/>
    <w:rsid w:val="00E458EE"/>
    <w:rsid w:val="00E50233"/>
    <w:rsid w:val="00E76D21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conv_gomoku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izhiYan/EL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timetable.lakeheadu.ca/scripts/return.course.description.php?c=COMP&amp;cn=341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5ECBF-3743-4EE0-A767-B37FE62ED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3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09</cp:revision>
  <cp:lastPrinted>2019-02-03T20:51:00Z</cp:lastPrinted>
  <dcterms:created xsi:type="dcterms:W3CDTF">2017-09-10T02:44:00Z</dcterms:created>
  <dcterms:modified xsi:type="dcterms:W3CDTF">2019-07-17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